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p>
    <w:bookmarkStart w:id="21" w:name="Xf3e1480b6bfa6a6e89cf605733c06f18007fa27"/>
    <w:p>
      <w:pPr>
        <w:pStyle w:val="Heading1"/>
      </w:pPr>
      <w:r>
        <w:t xml:space="preserve">Internship Application Letter for Paramedic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San Francisco Emergency Medical Services (SFEMS)</w:t>
      </w:r>
      <w:r>
        <w:br/>
      </w:r>
      <w:r>
        <w:t xml:space="preserve">San Francisco Fire Department</w:t>
      </w:r>
      <w:r>
        <w:br/>
      </w:r>
      <w:r>
        <w:t xml:space="preserve">101 Grove Street</w:t>
      </w:r>
      <w:r>
        <w:br/>
      </w:r>
      <w:r>
        <w:t xml:space="preserve">San Francisco, CA 94102</w:t>
      </w:r>
    </w:p>
    <w:bookmarkStart w:id="20" w:name="X6c43ff50c1eb04c805835962b57ef4872b5e3e8"/>
    <w:p>
      <w:pPr>
        <w:pStyle w:val="Heading2"/>
      </w:pPr>
      <w:r>
        <w:t xml:space="preserve">Subject: Internship Application Letter for Paramedic Intern Position</w:t>
      </w:r>
    </w:p>
    <w:p>
      <w:pPr>
        <w:pStyle w:val="FirstParagraph"/>
      </w:pPr>
      <w:r>
        <w:t xml:space="preserve">To the Esteemed Hiring Committee of San Francisco Emergency Medical Services,</w:t>
      </w:r>
    </w:p>
    <w:p>
      <w:pPr>
        <w:pStyle w:val="BodyText"/>
      </w:pPr>
      <w:r>
        <w:t xml:space="preserve">As a highly motivated and clinically skilled Emergency Medical Technician (EMT) with advanced training in pre-hospital care, I am writing to express my enthusiastic interest in the Paramedic Intern position within the San Francisco Fire Department's EMS division. This</w:t>
      </w:r>
      <w:r>
        <w:t xml:space="preserve"> </w:t>
      </w:r>
      <w:r>
        <w:rPr>
          <w:bCs/>
          <w:b/>
        </w:rPr>
        <w:t xml:space="preserve">Internship Application Letter</w:t>
      </w:r>
      <w:r>
        <w:t xml:space="preserve"> </w:t>
      </w:r>
      <w:r>
        <w:t xml:space="preserve">serves as my formal expression of commitment to contribute to the life-saving mission of providing exceptional emergency medical services across the dynamic landscape of</w:t>
      </w:r>
      <w:r>
        <w:t xml:space="preserve"> </w:t>
      </w:r>
      <w:r>
        <w:rPr>
          <w:bCs/>
          <w:b/>
        </w:rPr>
        <w:t xml:space="preserve">United States San Francisco</w:t>
      </w:r>
      <w:r>
        <w:t xml:space="preserve">. Having dedicated myself to mastering clinical competencies and community-focused care, I am eager to apply my skills within one of America's most challenging and rewarding urban EMS environments.</w:t>
      </w:r>
    </w:p>
    <w:p>
      <w:pPr>
        <w:pStyle w:val="BodyText"/>
      </w:pPr>
      <w:r>
        <w:t xml:space="preserve">The unique demands of serving</w:t>
      </w:r>
      <w:r>
        <w:t xml:space="preserve"> </w:t>
      </w:r>
      <w:r>
        <w:rPr>
          <w:bCs/>
          <w:b/>
        </w:rPr>
        <w:t xml:space="preserve">United States San Francisco</w:t>
      </w:r>
      <w:r>
        <w:t xml:space="preserve"> </w:t>
      </w:r>
      <w:r>
        <w:t xml:space="preserve">require a paramedic who understands the city’s intricate blend of cultural diversity, complex health disparities, and high-stress emergency scenarios. From responding to cardiac arrests in the bustling streets of Union Square to managing multi-casualty incidents during major events at Oracle Park or Moscone Center, San Francisco's EMS system operates at an unparalleled intensity. My clinical training at [Your Training Institution] emphasized urban EMS protocols, including rapid response in densely populated areas, cultural competency with our diverse population (spanning neighborhoods from the Tenderloin to the Mission District), and collaboration with law enforcement during public safety events – all critical skills for success within SFEMS.</w:t>
      </w:r>
    </w:p>
    <w:p>
      <w:pPr>
        <w:pStyle w:val="BodyText"/>
      </w:pPr>
      <w:r>
        <w:t xml:space="preserve">During my EMT-Basic internship with [Local EMS Agency] in the greater Bay Area, I managed over 250 patient encounters across varied settings, including a high-volume ambulance service during the annual San Francisco Marathon. I consistently demonstrated proficiency in advanced airway management, trauma stabilization, and pharmacological interventions – skills directly transferable to the</w:t>
      </w:r>
      <w:r>
        <w:t xml:space="preserve"> </w:t>
      </w:r>
      <w:r>
        <w:rPr>
          <w:bCs/>
          <w:b/>
        </w:rPr>
        <w:t xml:space="preserve">Paramedic</w:t>
      </w:r>
      <w:r>
        <w:t xml:space="preserve"> </w:t>
      </w:r>
      <w:r>
        <w:t xml:space="preserve">scope of practice required by SFEMS. Notably, I assisted in managing a critical mental health crisis involving a homeless veteran in the South of Market district; through empathetic communication and coordinated care with social services partners, we de-escalated the situation and ensured safe transport to Zuckerberg San Francisco General Hospital. This experience reinforced my commitment to addressing both acute medical needs and underlying community health challenges – a core value deeply embedded in</w:t>
      </w:r>
      <w:r>
        <w:t xml:space="preserve"> </w:t>
      </w:r>
      <w:r>
        <w:rPr>
          <w:bCs/>
          <w:b/>
        </w:rPr>
        <w:t xml:space="preserve">United States San Francisco</w:t>
      </w:r>
      <w:r>
        <w:t xml:space="preserve">'s public health initiatives.</w:t>
      </w:r>
    </w:p>
    <w:p>
      <w:pPr>
        <w:pStyle w:val="BodyText"/>
      </w:pPr>
      <w:r>
        <w:t xml:space="preserve">I am particularly drawn to SFEMS' innovative approach to emergency care, including its integration of telemedicine support for remote areas like the Presidio and partnerships with community-based organizations such as Project Homeless Connect. As a future</w:t>
      </w:r>
      <w:r>
        <w:t xml:space="preserve"> </w:t>
      </w:r>
      <w:r>
        <w:rPr>
          <w:bCs/>
          <w:b/>
        </w:rPr>
        <w:t xml:space="preserve">Paramedic</w:t>
      </w:r>
      <w:r>
        <w:t xml:space="preserve">, I am eager to learn from San Francisco's nationally recognized protocols for managing opioid overdoses, infectious disease outbreaks (like recent respiratory illnesses), and chronic health conditions prevalent in our population. The department's emphasis on data-driven quality improvement aligns with my academic focus on evidence-based EMS practices – a topic I explored in my capstone project analyzing response times across different San Francisco zip codes. Understanding how to navigate the city’s unique geography, traffic patterns, and neighborhood-specific health needs is essential for effective service delivery.</w:t>
      </w:r>
    </w:p>
    <w:p>
      <w:pPr>
        <w:pStyle w:val="BodyText"/>
      </w:pPr>
      <w:r>
        <w:t xml:space="preserve">My educational background includes a Paramedic Certificate from [Your Program], where I achieved a 98% pass rate on the NREMT exam and completed specialized training in pediatric advanced life support (PALS), advanced cardiac life support (ACLS), and wilderness medicine. I am certified in CPR, AED use, and hazardous materials awareness – all critical for responding to incidents across San Francisco's varied terrain. Beyond technical skills, I possess strong interpersonal abilities honed through volunteer work with the Red Cross Community Disaster Response Team during recent wildfire evacuations in Northern California. These experiences taught me to remain calm under pressure while coordinating with multi-agency teams – a skill indispensable when responding to emergencies that impact entire neighborhoods.</w:t>
      </w:r>
    </w:p>
    <w:p>
      <w:pPr>
        <w:pStyle w:val="BodyText"/>
      </w:pPr>
      <w:r>
        <w:t xml:space="preserve">San Francisco’s reputation as a beacon of innovation in emergency medical services resonates deeply with my professional aspirations. I admire how the city's EMS system has pioneered mobile integrated healthcare models and mental health response units, directly addressing the complex needs of our community. My goal is to contribute to this legacy by providing compassionate, expert care that respects the dignity of every patient – whether they are tourists at Fisherman's Wharf or long-time residents in Bayview-Hunters Point. I am prepared to commit fully to the rigorous training and demanding schedule required for this</w:t>
      </w:r>
      <w:r>
        <w:t xml:space="preserve"> </w:t>
      </w:r>
      <w:r>
        <w:rPr>
          <w:bCs/>
          <w:b/>
        </w:rPr>
        <w:t xml:space="preserve">Internship Application Letter</w:t>
      </w:r>
      <w:r>
        <w:t xml:space="preserve"> </w:t>
      </w:r>
      <w:r>
        <w:t xml:space="preserve">opportunity.</w:t>
      </w:r>
    </w:p>
    <w:p>
      <w:pPr>
        <w:pStyle w:val="BodyText"/>
      </w:pPr>
      <w:r>
        <w:t xml:space="preserve">I am confident that my clinical foundation, adaptability in high-pressure situations, and genuine passion for serving urban communities make me an ideal candidate for the Paramedic Intern role. I understand that working as a</w:t>
      </w:r>
      <w:r>
        <w:t xml:space="preserve"> </w:t>
      </w:r>
      <w:r>
        <w:rPr>
          <w:bCs/>
          <w:b/>
        </w:rPr>
        <w:t xml:space="preserve">Paramedic</w:t>
      </w:r>
      <w:r>
        <w:t xml:space="preserve"> </w:t>
      </w:r>
      <w:r>
        <w:t xml:space="preserve">in</w:t>
      </w:r>
      <w:r>
        <w:t xml:space="preserve"> </w:t>
      </w:r>
      <w:r>
        <w:rPr>
          <w:bCs/>
          <w:b/>
        </w:rPr>
        <w:t xml:space="preserve">United States San Francisco</w:t>
      </w:r>
      <w:r>
        <w:t xml:space="preserve"> </w:t>
      </w:r>
      <w:r>
        <w:t xml:space="preserve">demands not only technical excellence but also cultural humility and resilience. I am eager to bring my energy, dedication, and willingness to learn to SFEMS' team of exceptional professionals.</w:t>
      </w:r>
    </w:p>
    <w:p>
      <w:pPr>
        <w:pStyle w:val="BodyText"/>
      </w:pPr>
      <w:r>
        <w:t xml:space="preserve">I have attached my resume for your detailed review. Thank you for considering this</w:t>
      </w:r>
      <w:r>
        <w:t xml:space="preserve"> </w:t>
      </w:r>
      <w:r>
        <w:rPr>
          <w:bCs/>
          <w:b/>
        </w:rPr>
        <w:t xml:space="preserve">Internship Application Letter</w:t>
      </w:r>
      <w:r>
        <w:t xml:space="preserve">. I welcome the opportunity to discuss how my skills align with SFEMS's mission during an interview at your earliest convenience. I look forward to contributing to the vital work of keeping San Francisco safe and healthy.</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dc:title>
  <dc:creator/>
  <dc:language>en</dc:language>
  <cp:keywords/>
  <dcterms:created xsi:type="dcterms:W3CDTF">2026-07-23T15:16:48Z</dcterms:created>
  <dcterms:modified xsi:type="dcterms:W3CDTF">2026-07-23T15:16:48Z</dcterms:modified>
</cp:coreProperties>
</file>

<file path=docProps/custom.xml><?xml version="1.0" encoding="utf-8"?>
<Properties xmlns="http://schemas.openxmlformats.org/officeDocument/2006/custom-properties" xmlns:vt="http://schemas.openxmlformats.org/officeDocument/2006/docPropsVTypes"/>
</file>